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itr</w:t>
      </w:r>
    </w:p>
    <w:p>
      <w:pPr>
        <w:pStyle w:val="Author"/>
      </w:pPr>
      <w:r>
        <w:t xml:space="preserve">伊现富</w:t>
      </w:r>
      <w:r>
        <w:t xml:space="preserve"> </w:t>
      </w:r>
      <w:r>
        <w:t xml:space="preserve">(Yixf)</w:t>
      </w:r>
    </w:p>
    <w:p>
      <w:pPr>
        <w:pStyle w:val="Date"/>
      </w:pPr>
      <w:r>
        <w:t xml:space="preserve">2018-11-06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e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文档中有中文也是没有任何问题的奥！（其实，我是骗你的，不行打开PDF文件，看看里面有没有中文。）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e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（……其实，我并没有骗你，看看中文版的示例文档就知道了……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a74c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r</dc:title>
  <dc:creator>伊现富 (Yixf)</dc:creator>
  <dcterms:created xsi:type="dcterms:W3CDTF">2018-11-06T06:19:44Z</dcterms:created>
  <dcterms:modified xsi:type="dcterms:W3CDTF">2018-11-06T06:19:44Z</dcterms:modified>
</cp:coreProperties>
</file>